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5C859" w14:textId="3F7CDC1F" w:rsidR="00ED0F17" w:rsidRPr="0095795D" w:rsidRDefault="00ED0F17" w:rsidP="0095795D">
      <w:pPr>
        <w:pStyle w:val="Default"/>
        <w:spacing w:line="360" w:lineRule="auto"/>
      </w:pPr>
      <w:r w:rsidRPr="0095795D">
        <w:t xml:space="preserve">Name: </w:t>
      </w:r>
      <w:r w:rsidRPr="0095795D">
        <w:tab/>
      </w:r>
      <w:r w:rsidRPr="0095795D">
        <w:tab/>
      </w:r>
      <w:r w:rsidRPr="0095795D">
        <w:tab/>
      </w:r>
      <w:r w:rsidRPr="0095795D">
        <w:tab/>
      </w:r>
      <w:r w:rsidRPr="0095795D">
        <w:rPr>
          <w:b/>
          <w:bCs/>
        </w:rPr>
        <w:t>Amirhossein Sabagh</w:t>
      </w:r>
    </w:p>
    <w:p w14:paraId="0643C405" w14:textId="34156DA6" w:rsidR="00ED0F17" w:rsidRPr="0095795D" w:rsidRDefault="00ED0F17" w:rsidP="0095795D">
      <w:pPr>
        <w:pStyle w:val="Default"/>
        <w:spacing w:line="360" w:lineRule="auto"/>
      </w:pPr>
      <w:r w:rsidRPr="0095795D">
        <w:t xml:space="preserve">Student Number: </w:t>
      </w:r>
      <w:r w:rsidRPr="0095795D">
        <w:tab/>
      </w:r>
      <w:r w:rsidRPr="0095795D">
        <w:tab/>
      </w:r>
      <w:r w:rsidRPr="0095795D">
        <w:tab/>
      </w:r>
      <w:r w:rsidRPr="0095795D">
        <w:rPr>
          <w:b/>
          <w:bCs/>
        </w:rPr>
        <w:t>152956199</w:t>
      </w:r>
    </w:p>
    <w:p w14:paraId="70C3A471" w14:textId="351C51B9" w:rsidR="00ED0F17" w:rsidRPr="0095795D" w:rsidRDefault="00ED0F17" w:rsidP="0095795D">
      <w:pPr>
        <w:pStyle w:val="Default"/>
        <w:spacing w:line="360" w:lineRule="auto"/>
      </w:pPr>
      <w:r w:rsidRPr="0095795D">
        <w:t xml:space="preserve">Email: </w:t>
      </w:r>
      <w:r w:rsidRPr="0095795D">
        <w:tab/>
      </w:r>
      <w:r w:rsidRPr="0095795D">
        <w:tab/>
      </w:r>
      <w:r w:rsidRPr="0095795D">
        <w:tab/>
      </w:r>
      <w:r w:rsidRPr="0095795D">
        <w:tab/>
      </w:r>
      <w:r w:rsidRPr="0095795D">
        <w:rPr>
          <w:b/>
          <w:bCs/>
        </w:rPr>
        <w:t>asabagh</w:t>
      </w:r>
      <w:r w:rsidRPr="0095795D">
        <w:rPr>
          <w:b/>
          <w:bCs/>
        </w:rPr>
        <w:t>@myseneca.ca</w:t>
      </w:r>
    </w:p>
    <w:p w14:paraId="1C887ED6" w14:textId="1A77E693" w:rsidR="00ED0F17" w:rsidRPr="0095795D" w:rsidRDefault="00ED0F17" w:rsidP="0095795D">
      <w:pPr>
        <w:pStyle w:val="Default"/>
        <w:spacing w:line="360" w:lineRule="auto"/>
      </w:pPr>
      <w:r w:rsidRPr="0095795D">
        <w:t xml:space="preserve">Section: </w:t>
      </w:r>
      <w:r w:rsidRPr="0095795D">
        <w:tab/>
      </w:r>
      <w:r w:rsidRPr="0095795D">
        <w:tab/>
      </w:r>
      <w:r w:rsidRPr="0095795D">
        <w:tab/>
      </w:r>
      <w:r w:rsidRPr="0095795D">
        <w:tab/>
      </w:r>
      <w:r w:rsidRPr="0095795D">
        <w:rPr>
          <w:b/>
          <w:bCs/>
        </w:rPr>
        <w:t>NFF</w:t>
      </w:r>
    </w:p>
    <w:p w14:paraId="36501576" w14:textId="04D54A02" w:rsidR="00ED0F17" w:rsidRPr="0095795D" w:rsidRDefault="00ED0F17" w:rsidP="0095795D">
      <w:pPr>
        <w:pStyle w:val="Default"/>
        <w:spacing w:line="360" w:lineRule="auto"/>
        <w:rPr>
          <w:rtl/>
        </w:rPr>
      </w:pPr>
      <w:r w:rsidRPr="0095795D">
        <w:t xml:space="preserve">Workshop: </w:t>
      </w:r>
      <w:r w:rsidRPr="0095795D">
        <w:tab/>
      </w:r>
      <w:r w:rsidRPr="0095795D">
        <w:tab/>
      </w:r>
      <w:r w:rsidRPr="0095795D">
        <w:tab/>
      </w:r>
      <w:r w:rsidRPr="0095795D">
        <w:tab/>
      </w:r>
      <w:r w:rsidRPr="0095795D">
        <w:rPr>
          <w:b/>
          <w:bCs/>
        </w:rPr>
        <w:t>4</w:t>
      </w:r>
      <w:r w:rsidRPr="0095795D">
        <w:rPr>
          <w:b/>
          <w:bCs/>
        </w:rPr>
        <w:t xml:space="preserve"> (at-home) Reflection</w:t>
      </w:r>
    </w:p>
    <w:p w14:paraId="6CBCB754" w14:textId="77777777" w:rsidR="00ED0F17" w:rsidRPr="0095795D" w:rsidRDefault="00ED0F17" w:rsidP="0095795D">
      <w:pPr>
        <w:pStyle w:val="Default"/>
        <w:spacing w:line="360" w:lineRule="auto"/>
        <w:rPr>
          <w:rtl/>
        </w:rPr>
      </w:pPr>
    </w:p>
    <w:p w14:paraId="4AD38DA3" w14:textId="77777777" w:rsidR="00FF09B9" w:rsidRDefault="00FF09B9" w:rsidP="00FF09B9">
      <w:pPr>
        <w:pStyle w:val="Default"/>
        <w:spacing w:line="360" w:lineRule="auto"/>
      </w:pPr>
      <w:r>
        <w:t>This week was both hard and easy for me. I learned how to save time by using arrays instead of typing down the variables one by one. I got to admit that I got confused at first as I mistook the definition of parallel arrays for two-dimensional arrays. Overall, I enjoyed the lesson and am looking forward to learning more about arrays so that my code would be more optimized than what is right now.</w:t>
      </w:r>
    </w:p>
    <w:p w14:paraId="30ED952F" w14:textId="77777777" w:rsidR="00FF09B9" w:rsidRDefault="00FF09B9" w:rsidP="00FF09B9">
      <w:pPr>
        <w:pStyle w:val="Default"/>
        <w:spacing w:line="360" w:lineRule="auto"/>
      </w:pPr>
      <w:r>
        <w:t xml:space="preserve"> </w:t>
      </w:r>
    </w:p>
    <w:p w14:paraId="2581064A" w14:textId="77777777" w:rsidR="00FF09B9" w:rsidRDefault="00FF09B9" w:rsidP="00FF09B9">
      <w:pPr>
        <w:pStyle w:val="Default"/>
        <w:spacing w:line="360" w:lineRule="auto"/>
      </w:pPr>
      <w:r>
        <w:t xml:space="preserve">I used arrays to save the temperatures that the user has prompted in the terminal. I used a for loop and first received the data for day 1 and stored it in variables </w:t>
      </w:r>
      <w:proofErr w:type="spellStart"/>
      <w:r>
        <w:t>Htemp</w:t>
      </w:r>
      <w:proofErr w:type="spellEnd"/>
      <w:r>
        <w:t xml:space="preserve"> and </w:t>
      </w:r>
      <w:proofErr w:type="spellStart"/>
      <w:r>
        <w:t>Ltemp</w:t>
      </w:r>
      <w:proofErr w:type="spellEnd"/>
      <w:r>
        <w:t xml:space="preserve">, and then stored them in the arrays </w:t>
      </w:r>
      <w:proofErr w:type="spellStart"/>
      <w:proofErr w:type="gramStart"/>
      <w:r>
        <w:t>HighTemp</w:t>
      </w:r>
      <w:proofErr w:type="spellEnd"/>
      <w:r>
        <w:t>[</w:t>
      </w:r>
      <w:proofErr w:type="gramEnd"/>
      <w:r>
        <w:t xml:space="preserve">0] and </w:t>
      </w:r>
      <w:proofErr w:type="spellStart"/>
      <w:r>
        <w:t>LowTemp</w:t>
      </w:r>
      <w:proofErr w:type="spellEnd"/>
      <w:r>
        <w:t xml:space="preserve">[0]. The first for loop ended in there and the second day's temperature gets entered and stored in the next element of those arrays. I could have done this without using arrays; in that case, I would have to define multiple variables like Htemp1, Htemp2, Htemp3, and so on (the same list goes for </w:t>
      </w:r>
      <w:proofErr w:type="spellStart"/>
      <w:r>
        <w:t>Ltemp</w:t>
      </w:r>
      <w:proofErr w:type="spellEnd"/>
      <w:r>
        <w:t>) and then store the temperature of days in those separate variables. Flaws of this method are: First, the code gets too long and confusing. Second, calculations at the end of the code will get harder and there is a high chance that we mess up the calculations. Third, debugging gets harder to do; therefore, it will be more difficult for us to correct the issues.</w:t>
      </w:r>
    </w:p>
    <w:p w14:paraId="61DB1308" w14:textId="77777777" w:rsidR="00FF09B9" w:rsidRDefault="00FF09B9" w:rsidP="00FF09B9">
      <w:pPr>
        <w:pStyle w:val="Default"/>
        <w:spacing w:line="360" w:lineRule="auto"/>
      </w:pPr>
      <w:r>
        <w:t xml:space="preserve"> </w:t>
      </w:r>
    </w:p>
    <w:p w14:paraId="2C76050E" w14:textId="77777777" w:rsidR="00FF09B9" w:rsidRDefault="00FF09B9" w:rsidP="00FF09B9">
      <w:pPr>
        <w:pStyle w:val="Default"/>
        <w:spacing w:line="360" w:lineRule="auto"/>
      </w:pPr>
      <w:r>
        <w:t xml:space="preserve">Parallel arrays are the best option if we want to display a record. Multiple arrays that have the same size form a parallel array and then it can be used to print out records like a table. I used parallel arrays for displaying 'Day', 'High' temp, and 'Low' temp. The first section didn't need an array and I just incremented and printed the </w:t>
      </w:r>
      <w:proofErr w:type="spellStart"/>
      <w:r>
        <w:t>tempDay</w:t>
      </w:r>
      <w:proofErr w:type="spellEnd"/>
      <w:r>
        <w:t xml:space="preserve"> value, but for the other two portions, I printed the elements of </w:t>
      </w:r>
      <w:proofErr w:type="spellStart"/>
      <w:r>
        <w:t>HighTemp</w:t>
      </w:r>
      <w:proofErr w:type="spellEnd"/>
      <w:r>
        <w:t>[</w:t>
      </w:r>
      <w:proofErr w:type="spellStart"/>
      <w:r>
        <w:t>i</w:t>
      </w:r>
      <w:proofErr w:type="spellEnd"/>
      <w:r>
        <w:t xml:space="preserve">] and </w:t>
      </w:r>
      <w:proofErr w:type="spellStart"/>
      <w:r>
        <w:t>LowTemp</w:t>
      </w:r>
      <w:proofErr w:type="spellEnd"/>
      <w:r>
        <w:t>[</w:t>
      </w:r>
      <w:proofErr w:type="spellStart"/>
      <w:r>
        <w:t>i</w:t>
      </w:r>
      <w:proofErr w:type="spellEnd"/>
      <w:r>
        <w:t>].</w:t>
      </w:r>
    </w:p>
    <w:p w14:paraId="46ACBA2F" w14:textId="77777777" w:rsidR="00FF09B9" w:rsidRDefault="00FF09B9" w:rsidP="00FF09B9">
      <w:pPr>
        <w:pStyle w:val="Default"/>
        <w:spacing w:line="360" w:lineRule="auto"/>
      </w:pPr>
      <w:r>
        <w:t xml:space="preserve"> </w:t>
      </w:r>
    </w:p>
    <w:p w14:paraId="171D547D" w14:textId="6B6F7D94" w:rsidR="004C5405" w:rsidRPr="0095795D" w:rsidRDefault="00FF09B9" w:rsidP="00FF09B9">
      <w:pPr>
        <w:pStyle w:val="Default"/>
        <w:spacing w:line="360" w:lineRule="auto"/>
        <w:rPr>
          <w:rFonts w:hint="cs"/>
          <w:rtl/>
        </w:rPr>
      </w:pPr>
      <w:r>
        <w:t xml:space="preserve">Because the first index of arrays is 0, it is better to initialize iterator valuables to 0 so the possibility of occurring errors or displaying the wrong output would be at its minimum. In my code, I had to initialize the </w:t>
      </w:r>
      <w:proofErr w:type="spellStart"/>
      <w:r>
        <w:t>tempDay</w:t>
      </w:r>
      <w:proofErr w:type="spellEnd"/>
      <w:r>
        <w:t xml:space="preserve"> variable to 1. When I wanted to store the first day's temp in the first element of my array, I </w:t>
      </w:r>
      <w:r>
        <w:lastRenderedPageBreak/>
        <w:t xml:space="preserve">had to write </w:t>
      </w:r>
      <w:proofErr w:type="spellStart"/>
      <w:proofErr w:type="gramStart"/>
      <w:r>
        <w:t>HighTemp</w:t>
      </w:r>
      <w:proofErr w:type="spellEnd"/>
      <w:r>
        <w:t>[</w:t>
      </w:r>
      <w:proofErr w:type="spellStart"/>
      <w:proofErr w:type="gramEnd"/>
      <w:r>
        <w:t>tempDay</w:t>
      </w:r>
      <w:proofErr w:type="spellEnd"/>
      <w:r>
        <w:t xml:space="preserve"> - 1] so that it would store in it correctly. This could have been avoided if I initialized </w:t>
      </w:r>
      <w:proofErr w:type="spellStart"/>
      <w:r>
        <w:t>tempDay</w:t>
      </w:r>
      <w:proofErr w:type="spellEnd"/>
      <w:r>
        <w:t xml:space="preserve"> variable to 0 at first, but then again I would have to do some calculations for "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Day %d - High: ", </w:t>
      </w:r>
      <w:proofErr w:type="spellStart"/>
      <w:r>
        <w:t>tempDay</w:t>
      </w:r>
      <w:proofErr w:type="spellEnd"/>
      <w:r>
        <w:t xml:space="preserve">);". For the next for loops, I assigned the </w:t>
      </w:r>
      <w:proofErr w:type="spellStart"/>
      <w:r>
        <w:t>tempDay</w:t>
      </w:r>
      <w:proofErr w:type="spellEnd"/>
      <w:r>
        <w:t xml:space="preserve"> to and then did the calculation of (</w:t>
      </w:r>
      <w:proofErr w:type="spellStart"/>
      <w:r>
        <w:t>tempDay</w:t>
      </w:r>
      <w:proofErr w:type="spellEnd"/>
      <w:r>
        <w:t xml:space="preserve"> + 1) for showing the days.</w:t>
      </w:r>
    </w:p>
    <w:sectPr w:rsidR="004C5405" w:rsidRPr="0095795D" w:rsidSect="00DE4BF6">
      <w:pgSz w:w="12242" w:h="16342"/>
      <w:pgMar w:top="1847" w:right="746" w:bottom="1440" w:left="114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E554CD"/>
    <w:multiLevelType w:val="hybridMultilevel"/>
    <w:tmpl w:val="D05E5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jM3MTYwMTYyNTFR0lEKTi0uzszPAykwrAUArUL0riwAAAA="/>
  </w:docVars>
  <w:rsids>
    <w:rsidRoot w:val="00733116"/>
    <w:rsid w:val="002239AF"/>
    <w:rsid w:val="004C5405"/>
    <w:rsid w:val="00517EF2"/>
    <w:rsid w:val="006670C3"/>
    <w:rsid w:val="006C3DBB"/>
    <w:rsid w:val="00733116"/>
    <w:rsid w:val="007E35F5"/>
    <w:rsid w:val="00895EB9"/>
    <w:rsid w:val="0095795D"/>
    <w:rsid w:val="00ED0F17"/>
    <w:rsid w:val="00F002E9"/>
    <w:rsid w:val="00FF0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BC55E"/>
  <w15:chartTrackingRefBased/>
  <w15:docId w15:val="{2B516A32-62C1-42E7-A568-31D4BBC9C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paragraph" w:customStyle="1" w:styleId="Default">
    <w:name w:val="Default"/>
    <w:rsid w:val="00733116"/>
    <w:pPr>
      <w:autoSpaceDE w:val="0"/>
      <w:autoSpaceDN w:val="0"/>
      <w:bidi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3</cp:revision>
  <dcterms:created xsi:type="dcterms:W3CDTF">2020-06-14T21:38:00Z</dcterms:created>
  <dcterms:modified xsi:type="dcterms:W3CDTF">2020-06-14T21:40:00Z</dcterms:modified>
</cp:coreProperties>
</file>